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fb78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cbec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abc1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